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bookmarkStart w:id="0" w:name="_GoBack"/>
      <w:bookmarkEnd w:id="0"/>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4560513B" w:rsidR="00B64E0F" w:rsidRPr="00B355D1" w:rsidRDefault="00F13936" w:rsidP="00B64E0F">
      <w:pPr>
        <w:tabs>
          <w:tab w:val="left" w:pos="2760"/>
        </w:tabs>
        <w:rPr>
          <w:rFonts w:asciiTheme="minorHAnsi" w:hAnsiTheme="minorHAnsi" w:cstheme="minorHAnsi"/>
        </w:rPr>
      </w:pPr>
      <w:r>
        <w:rPr>
          <w:rFonts w:asciiTheme="minorHAnsi" w:hAnsiTheme="minorHAnsi" w:cstheme="minorHAnsi"/>
        </w:rPr>
        <w:t>September</w:t>
      </w:r>
      <w:r w:rsidR="00FA3A30">
        <w:rPr>
          <w:rFonts w:asciiTheme="minorHAnsi" w:hAnsiTheme="minorHAnsi" w:cstheme="minorHAnsi"/>
        </w:rPr>
        <w:t xml:space="preserve"> 2018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F1 – Facility-based Care.  </w:t>
      </w:r>
      <w:r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66F86D9A"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147C39">
        <w:rPr>
          <w:rFonts w:asciiTheme="minorHAnsi" w:hAnsiTheme="minorHAnsi" w:cstheme="minorHAnsi"/>
          <w:b/>
        </w:rPr>
        <w:t>September</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Pr>
          <w:rFonts w:asciiTheme="minorHAnsi" w:hAnsiTheme="minorHAnsi" w:cstheme="minorHAnsi"/>
          <w:b/>
        </w:rPr>
        <w:t>2018</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147C39">
        <w:rPr>
          <w:rFonts w:asciiTheme="minorHAnsi" w:hAnsiTheme="minorHAnsi" w:cstheme="minorHAnsi"/>
          <w:b/>
          <w:bCs/>
        </w:rPr>
        <w:t>20,559</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1F9E5FB0"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147C39">
        <w:rPr>
          <w:rFonts w:asciiTheme="minorHAnsi" w:hAnsiTheme="minorHAnsi" w:cstheme="minorHAnsi"/>
        </w:rPr>
        <w:t>18,044</w:t>
      </w:r>
      <w:r w:rsidR="00412D69">
        <w:rPr>
          <w:rFonts w:asciiTheme="minorHAnsi" w:hAnsiTheme="minorHAnsi" w:cstheme="minorHAnsi"/>
        </w:rPr>
        <w:tab/>
      </w:r>
    </w:p>
    <w:p w14:paraId="258B4E55" w14:textId="163729DB"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147C39">
        <w:rPr>
          <w:rFonts w:asciiTheme="minorHAnsi" w:hAnsiTheme="minorHAnsi" w:cstheme="minorHAnsi"/>
        </w:rPr>
        <w:t>2,515</w:t>
      </w:r>
    </w:p>
    <w:p w14:paraId="6C48D8B6" w14:textId="4D600C98"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147C39">
        <w:rPr>
          <w:rFonts w:asciiTheme="minorHAnsi" w:hAnsiTheme="minorHAnsi" w:cstheme="minorHAnsi"/>
        </w:rPr>
        <w:t>20,559</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2C9C1FC0" w:rsidR="00BC5B84" w:rsidRDefault="00147C39"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08</w:t>
      </w:r>
    </w:p>
    <w:p w14:paraId="6D009481" w14:textId="221516EE" w:rsidR="00BC5B84" w:rsidRDefault="00147C39"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27</w:t>
      </w:r>
    </w:p>
    <w:p w14:paraId="4A4E1B77" w14:textId="299F369D"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147C39">
        <w:rPr>
          <w:rFonts w:asciiTheme="minorHAnsi" w:hAnsiTheme="minorHAnsi" w:cstheme="minorHAnsi"/>
        </w:rPr>
        <w:t>9,639</w:t>
      </w:r>
    </w:p>
    <w:p w14:paraId="31806EC9" w14:textId="1DFE7F96" w:rsidR="00BC5B84" w:rsidRDefault="00147C39"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039</w:t>
      </w:r>
    </w:p>
    <w:p w14:paraId="2726E498" w14:textId="25E5F516" w:rsidR="00BC5B84" w:rsidRDefault="00147C39"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5,949</w:t>
      </w:r>
    </w:p>
    <w:p w14:paraId="1A1C7150" w14:textId="3AFB6208" w:rsidR="009A2090" w:rsidRDefault="00147C39"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3,586</w:t>
      </w:r>
    </w:p>
    <w:p w14:paraId="05C7CCE9" w14:textId="4576CFFC" w:rsidR="00873460" w:rsidRDefault="00147C39"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11</w:t>
      </w:r>
    </w:p>
    <w:p w14:paraId="5033D896" w14:textId="22317844"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147C39">
        <w:rPr>
          <w:rFonts w:asciiTheme="minorHAnsi" w:hAnsiTheme="minorHAnsi" w:cstheme="minorHAnsi"/>
        </w:rPr>
        <w:t>20,559</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10C22E94" w:rsidR="00873460" w:rsidRPr="00873460" w:rsidRDefault="005816FD" w:rsidP="00873460">
      <w:pPr>
        <w:tabs>
          <w:tab w:val="left" w:pos="2880"/>
        </w:tabs>
        <w:rPr>
          <w:rFonts w:asciiTheme="minorHAnsi" w:hAnsiTheme="minorHAnsi" w:cstheme="minorHAnsi"/>
        </w:rPr>
      </w:pPr>
      <w:r>
        <w:rPr>
          <w:rFonts w:asciiTheme="minorHAnsi" w:hAnsiTheme="minorHAnsi" w:cstheme="minorHAnsi"/>
        </w:rPr>
        <w:t>*The rating categories for 11</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77777777"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00876F91">
        <w:rPr>
          <w:rFonts w:asciiTheme="minorHAnsi" w:hAnsiTheme="minorHAnsi" w:cstheme="minorHAnsi"/>
        </w:rPr>
        <w:t>*</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D4D8D6E" w14:textId="3F2A402E"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EB17F0">
        <w:rPr>
          <w:rFonts w:asciiTheme="minorHAnsi" w:hAnsiTheme="minorHAnsi" w:cstheme="minorHAnsi"/>
        </w:rPr>
        <w:t>2,150</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997590">
        <w:rPr>
          <w:rFonts w:asciiTheme="minorHAnsi" w:hAnsiTheme="minorHAnsi" w:cstheme="minorHAnsi"/>
        </w:rPr>
        <w:t>,</w:t>
      </w:r>
      <w:r w:rsidR="00EB17F0">
        <w:rPr>
          <w:rFonts w:asciiTheme="minorHAnsi" w:hAnsiTheme="minorHAnsi" w:cstheme="minorHAnsi"/>
        </w:rPr>
        <w:t>825</w:t>
      </w:r>
      <w:r w:rsidR="00997590">
        <w:rPr>
          <w:rFonts w:asciiTheme="minorHAnsi" w:hAnsiTheme="minorHAnsi" w:cstheme="minorHAnsi"/>
        </w:rPr>
        <w:tab/>
        <w:t>14.</w:t>
      </w:r>
      <w:r w:rsidR="00EB17F0">
        <w:rPr>
          <w:rFonts w:asciiTheme="minorHAnsi" w:hAnsiTheme="minorHAnsi" w:cstheme="minorHAnsi"/>
        </w:rPr>
        <w:t>5</w:t>
      </w:r>
      <w:r w:rsidRPr="00B355D1">
        <w:rPr>
          <w:rFonts w:asciiTheme="minorHAnsi" w:hAnsiTheme="minorHAnsi" w:cstheme="minorHAnsi"/>
        </w:rPr>
        <w:t>%</w:t>
      </w:r>
    </w:p>
    <w:p w14:paraId="4337660A" w14:textId="71A534B3"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EB17F0">
        <w:rPr>
          <w:rFonts w:asciiTheme="minorHAnsi" w:hAnsiTheme="minorHAnsi" w:cstheme="minorHAnsi"/>
        </w:rPr>
        <w:t>133</w:t>
      </w:r>
      <w:r w:rsidR="00EB17F0">
        <w:rPr>
          <w:rFonts w:asciiTheme="minorHAnsi" w:hAnsiTheme="minorHAnsi" w:cstheme="minorHAnsi"/>
        </w:rPr>
        <w:tab/>
        <w:t>2,138</w:t>
      </w:r>
      <w:r w:rsidR="00997590">
        <w:rPr>
          <w:rFonts w:asciiTheme="minorHAnsi" w:hAnsiTheme="minorHAnsi" w:cstheme="minorHAnsi"/>
        </w:rPr>
        <w:tab/>
        <w:t>6.2</w:t>
      </w:r>
      <w:r w:rsidRPr="00B355D1">
        <w:rPr>
          <w:rFonts w:asciiTheme="minorHAnsi" w:hAnsiTheme="minorHAnsi" w:cstheme="minorHAnsi"/>
        </w:rPr>
        <w:t>%</w:t>
      </w:r>
    </w:p>
    <w:p w14:paraId="3F526680" w14:textId="6651CE4C"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EB17F0">
        <w:rPr>
          <w:rFonts w:asciiTheme="minorHAnsi" w:hAnsiTheme="minorHAnsi" w:cstheme="minorHAnsi"/>
        </w:rPr>
        <w:t>5,184</w:t>
      </w:r>
      <w:r w:rsidR="00EB17F0">
        <w:rPr>
          <w:rFonts w:asciiTheme="minorHAnsi" w:hAnsiTheme="minorHAnsi" w:cstheme="minorHAnsi"/>
        </w:rPr>
        <w:tab/>
        <w:t>15,949</w:t>
      </w:r>
      <w:r w:rsidR="008424B0" w:rsidRPr="00B355D1">
        <w:rPr>
          <w:rFonts w:asciiTheme="minorHAnsi" w:hAnsiTheme="minorHAnsi" w:cstheme="minorHAnsi"/>
        </w:rPr>
        <w:tab/>
      </w:r>
      <w:r w:rsidR="001539C4">
        <w:rPr>
          <w:rFonts w:asciiTheme="minorHAnsi" w:hAnsiTheme="minorHAnsi" w:cstheme="minorHAnsi"/>
        </w:rPr>
        <w:t>32.</w:t>
      </w:r>
      <w:r w:rsidR="00EB17F0">
        <w:rPr>
          <w:rFonts w:asciiTheme="minorHAnsi" w:hAnsiTheme="minorHAnsi" w:cstheme="minorHAnsi"/>
        </w:rPr>
        <w:t>5</w:t>
      </w:r>
      <w:r w:rsidR="008424B0" w:rsidRPr="00B355D1">
        <w:rPr>
          <w:rFonts w:asciiTheme="minorHAnsi" w:hAnsiTheme="minorHAnsi" w:cstheme="minorHAnsi"/>
        </w:rPr>
        <w:t>%</w:t>
      </w:r>
    </w:p>
    <w:p w14:paraId="5733004F" w14:textId="64F0D2FF"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EB17F0">
        <w:rPr>
          <w:rFonts w:asciiTheme="minorHAnsi" w:hAnsiTheme="minorHAnsi" w:cstheme="minorHAnsi"/>
        </w:rPr>
        <w:tab/>
        <w:t>307</w:t>
      </w:r>
      <w:r w:rsidR="002B51EC">
        <w:rPr>
          <w:rFonts w:asciiTheme="minorHAnsi" w:hAnsiTheme="minorHAnsi" w:cstheme="minorHAnsi"/>
        </w:rPr>
        <w:tab/>
      </w:r>
      <w:r w:rsidR="00EB17F0">
        <w:rPr>
          <w:rFonts w:asciiTheme="minorHAnsi" w:hAnsiTheme="minorHAnsi" w:cstheme="minorHAnsi"/>
        </w:rPr>
        <w:t>2,787</w:t>
      </w:r>
      <w:r w:rsidR="008424B0" w:rsidRPr="00B355D1">
        <w:rPr>
          <w:rFonts w:asciiTheme="minorHAnsi" w:hAnsiTheme="minorHAnsi" w:cstheme="minorHAnsi"/>
        </w:rPr>
        <w:tab/>
      </w:r>
      <w:r w:rsidR="00EB17F0">
        <w:rPr>
          <w:rFonts w:asciiTheme="minorHAnsi" w:hAnsiTheme="minorHAnsi" w:cstheme="minorHAnsi"/>
        </w:rPr>
        <w:t>11.0</w:t>
      </w:r>
      <w:r w:rsidR="008424B0" w:rsidRPr="00B355D1">
        <w:rPr>
          <w:rFonts w:asciiTheme="minorHAnsi" w:hAnsiTheme="minorHAnsi" w:cstheme="minorHAnsi"/>
        </w:rPr>
        <w:t>%</w:t>
      </w:r>
    </w:p>
    <w:p w14:paraId="5A9FBF4C" w14:textId="68E96125"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EB17F0">
        <w:rPr>
          <w:rFonts w:asciiTheme="minorHAnsi" w:hAnsiTheme="minorHAnsi" w:cstheme="minorHAnsi"/>
        </w:rPr>
        <w:t>3,338</w:t>
      </w:r>
      <w:r w:rsidR="00EB17F0">
        <w:rPr>
          <w:rFonts w:asciiTheme="minorHAnsi" w:hAnsiTheme="minorHAnsi" w:cstheme="minorHAnsi"/>
        </w:rPr>
        <w:tab/>
        <w:t>17,541</w:t>
      </w:r>
      <w:r w:rsidR="00EB17F0">
        <w:rPr>
          <w:rFonts w:asciiTheme="minorHAnsi" w:hAnsiTheme="minorHAnsi" w:cstheme="minorHAnsi"/>
        </w:rPr>
        <w:tab/>
        <w:t>19</w:t>
      </w:r>
      <w:r w:rsidR="00997590">
        <w:rPr>
          <w:rFonts w:asciiTheme="minorHAnsi" w:hAnsiTheme="minorHAnsi" w:cstheme="minorHAnsi"/>
        </w:rPr>
        <w:t>.</w:t>
      </w:r>
      <w:r w:rsidR="00EB17F0">
        <w:rPr>
          <w:rFonts w:asciiTheme="minorHAnsi" w:hAnsiTheme="minorHAnsi" w:cstheme="minorHAnsi"/>
        </w:rPr>
        <w:t>0</w:t>
      </w:r>
      <w:r w:rsidR="008424B0" w:rsidRPr="00B355D1">
        <w:rPr>
          <w:rFonts w:asciiTheme="minorHAnsi" w:hAnsiTheme="minorHAnsi" w:cstheme="minorHAnsi"/>
        </w:rPr>
        <w:t>%</w:t>
      </w:r>
    </w:p>
    <w:p w14:paraId="3D7AB654" w14:textId="0159BCB8"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EB17F0">
        <w:rPr>
          <w:rFonts w:asciiTheme="minorHAnsi" w:hAnsiTheme="minorHAnsi" w:cstheme="minorHAnsi"/>
        </w:rPr>
        <w:t>951</w:t>
      </w:r>
      <w:r w:rsidRPr="00B355D1">
        <w:rPr>
          <w:rFonts w:asciiTheme="minorHAnsi" w:hAnsiTheme="minorHAnsi" w:cstheme="minorHAnsi"/>
        </w:rPr>
        <w:tab/>
        <w:t>7,</w:t>
      </w:r>
      <w:r w:rsidR="00EB17F0">
        <w:rPr>
          <w:rFonts w:asciiTheme="minorHAnsi" w:hAnsiTheme="minorHAnsi" w:cstheme="minorHAnsi"/>
        </w:rPr>
        <w:t>587</w:t>
      </w:r>
      <w:r w:rsidR="00997590">
        <w:rPr>
          <w:rFonts w:asciiTheme="minorHAnsi" w:hAnsiTheme="minorHAnsi" w:cstheme="minorHAnsi"/>
        </w:rPr>
        <w:tab/>
        <w:t>12.5</w:t>
      </w:r>
      <w:r w:rsidRPr="00B355D1">
        <w:rPr>
          <w:rFonts w:asciiTheme="minorHAnsi" w:hAnsiTheme="minorHAnsi" w:cstheme="minorHAnsi"/>
        </w:rPr>
        <w:t>%</w:t>
      </w:r>
    </w:p>
    <w:p w14:paraId="27B187B0" w14:textId="2845506C"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EB17F0">
        <w:rPr>
          <w:rFonts w:asciiTheme="minorHAnsi" w:hAnsiTheme="minorHAnsi" w:cstheme="minorHAnsi"/>
        </w:rPr>
        <w:t>918</w:t>
      </w:r>
      <w:r w:rsidR="00997590">
        <w:rPr>
          <w:rFonts w:asciiTheme="minorHAnsi" w:hAnsiTheme="minorHAnsi" w:cstheme="minorHAnsi"/>
        </w:rPr>
        <w:tab/>
        <w:t>7,3</w:t>
      </w:r>
      <w:r w:rsidR="00EB17F0">
        <w:rPr>
          <w:rFonts w:asciiTheme="minorHAnsi" w:hAnsiTheme="minorHAnsi" w:cstheme="minorHAnsi"/>
        </w:rPr>
        <w:t>25</w:t>
      </w:r>
      <w:r w:rsidR="009768E1" w:rsidRPr="00B355D1">
        <w:rPr>
          <w:rFonts w:asciiTheme="minorHAnsi" w:hAnsiTheme="minorHAnsi" w:cstheme="minorHAnsi"/>
        </w:rPr>
        <w:tab/>
      </w:r>
      <w:r w:rsidR="001539C4">
        <w:rPr>
          <w:rFonts w:asciiTheme="minorHAnsi" w:hAnsiTheme="minorHAnsi" w:cstheme="minorHAnsi"/>
        </w:rPr>
        <w:t>12.</w:t>
      </w:r>
      <w:r w:rsidR="00EB17F0">
        <w:rPr>
          <w:rFonts w:asciiTheme="minorHAnsi" w:hAnsiTheme="minorHAnsi" w:cstheme="minorHAnsi"/>
        </w:rPr>
        <w:t>5</w:t>
      </w:r>
      <w:r w:rsidR="009768E1" w:rsidRPr="00B355D1">
        <w:rPr>
          <w:rFonts w:asciiTheme="minorHAnsi" w:hAnsiTheme="minorHAnsi" w:cstheme="minorHAnsi"/>
        </w:rPr>
        <w:t>%</w:t>
      </w:r>
    </w:p>
    <w:p w14:paraId="60AF363D" w14:textId="131D098B"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EB17F0">
        <w:rPr>
          <w:rFonts w:asciiTheme="minorHAnsi" w:hAnsiTheme="minorHAnsi" w:cstheme="minorHAnsi"/>
        </w:rPr>
        <w:t>4,199</w:t>
      </w:r>
      <w:r w:rsidR="00EB17F0">
        <w:rPr>
          <w:rFonts w:asciiTheme="minorHAnsi" w:hAnsiTheme="minorHAnsi" w:cstheme="minorHAnsi"/>
        </w:rPr>
        <w:tab/>
        <w:t>14,549</w:t>
      </w:r>
      <w:r w:rsidR="009768E1" w:rsidRPr="00B355D1">
        <w:rPr>
          <w:rFonts w:asciiTheme="minorHAnsi" w:hAnsiTheme="minorHAnsi" w:cstheme="minorHAnsi"/>
        </w:rPr>
        <w:tab/>
      </w:r>
      <w:r w:rsidR="00EB17F0">
        <w:rPr>
          <w:rFonts w:asciiTheme="minorHAnsi" w:hAnsiTheme="minorHAnsi" w:cstheme="minorHAnsi"/>
        </w:rPr>
        <w:t>28.9</w:t>
      </w:r>
      <w:r w:rsidR="009768E1" w:rsidRPr="00B355D1">
        <w:rPr>
          <w:rFonts w:asciiTheme="minorHAnsi" w:hAnsiTheme="minorHAnsi" w:cstheme="minorHAnsi"/>
        </w:rPr>
        <w:t>%</w:t>
      </w:r>
    </w:p>
    <w:p w14:paraId="3CC0B10E" w14:textId="15E92583"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EB17F0">
        <w:rPr>
          <w:rFonts w:asciiTheme="minorHAnsi" w:hAnsiTheme="minorHAnsi" w:cstheme="minorHAnsi"/>
        </w:rPr>
        <w:tab/>
        <w:t>3,379</w:t>
      </w:r>
      <w:r w:rsidR="009768E1" w:rsidRPr="00B355D1">
        <w:rPr>
          <w:rFonts w:asciiTheme="minorHAnsi" w:hAnsiTheme="minorHAnsi" w:cstheme="minorHAnsi"/>
        </w:rPr>
        <w:tab/>
      </w:r>
      <w:r w:rsidR="00EB17F0">
        <w:rPr>
          <w:rFonts w:asciiTheme="minorHAnsi" w:hAnsiTheme="minorHAnsi" w:cstheme="minorHAnsi"/>
        </w:rPr>
        <w:t>16,273</w:t>
      </w:r>
      <w:r w:rsidR="009768E1" w:rsidRPr="00B355D1">
        <w:rPr>
          <w:rFonts w:asciiTheme="minorHAnsi" w:hAnsiTheme="minorHAnsi" w:cstheme="minorHAnsi"/>
        </w:rPr>
        <w:tab/>
      </w:r>
      <w:r w:rsidR="00997590">
        <w:rPr>
          <w:rFonts w:asciiTheme="minorHAnsi" w:hAnsiTheme="minorHAnsi" w:cstheme="minorHAnsi"/>
        </w:rPr>
        <w:t>20.7</w:t>
      </w:r>
      <w:r w:rsidR="009768E1" w:rsidRPr="00B355D1">
        <w:rPr>
          <w:rFonts w:asciiTheme="minorHAnsi" w:hAnsiTheme="minorHAnsi" w:cstheme="minorHAnsi"/>
        </w:rPr>
        <w:t>%</w:t>
      </w:r>
    </w:p>
    <w:p w14:paraId="47553955" w14:textId="0FD88927"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EB17F0">
        <w:rPr>
          <w:rFonts w:asciiTheme="minorHAnsi" w:hAnsiTheme="minorHAnsi" w:cstheme="minorHAnsi"/>
        </w:rPr>
        <w:t>20,559</w:t>
      </w:r>
      <w:r w:rsidR="009768E1" w:rsidRPr="00B355D1">
        <w:rPr>
          <w:rFonts w:asciiTheme="minorHAnsi" w:hAnsiTheme="minorHAnsi" w:cstheme="minorHAnsi"/>
        </w:rPr>
        <w:tab/>
      </w:r>
      <w:r w:rsidR="00EB17F0">
        <w:rPr>
          <w:rFonts w:asciiTheme="minorHAnsi" w:hAnsiTheme="minorHAnsi" w:cstheme="minorHAnsi"/>
        </w:rPr>
        <w:t>98,974</w:t>
      </w:r>
      <w:r w:rsidR="009768E1" w:rsidRPr="00B355D1">
        <w:rPr>
          <w:rFonts w:asciiTheme="minorHAnsi" w:hAnsiTheme="minorHAnsi" w:cstheme="minorHAnsi"/>
        </w:rPr>
        <w:tab/>
      </w:r>
      <w:r w:rsidR="00997590">
        <w:rPr>
          <w:rFonts w:asciiTheme="minorHAnsi" w:hAnsiTheme="minorHAnsi" w:cstheme="minorHAnsi"/>
        </w:rPr>
        <w:t>20.</w:t>
      </w:r>
      <w:r w:rsidR="00EB17F0">
        <w:rPr>
          <w:rFonts w:asciiTheme="minorHAnsi" w:hAnsiTheme="minorHAnsi" w:cstheme="minorHAnsi"/>
        </w:rPr>
        <w:t>8</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7EE41162" w14:textId="77777777" w:rsidR="0048252B"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w:t>
      </w:r>
      <w:r w:rsidR="0062730D">
        <w:rPr>
          <w:rFonts w:asciiTheme="minorHAnsi" w:hAnsiTheme="minorHAnsi" w:cstheme="minorHAnsi"/>
        </w:rPr>
        <w:t xml:space="preserve"> in</w:t>
      </w:r>
      <w:r w:rsidRPr="00B355D1">
        <w:rPr>
          <w:rFonts w:asciiTheme="minorHAnsi" w:hAnsiTheme="minorHAnsi" w:cstheme="minorHAnsi"/>
        </w:rPr>
        <w:t xml:space="preserve"> a footnote:</w:t>
      </w:r>
      <w:r w:rsidR="0048252B">
        <w:rPr>
          <w:rFonts w:asciiTheme="minorHAnsi" w:hAnsiTheme="minorHAnsi" w:cstheme="minorHAnsi"/>
        </w:rPr>
        <w:t xml:space="preserve"> </w:t>
      </w:r>
    </w:p>
    <w:p w14:paraId="0E7BD1B8" w14:textId="77777777" w:rsidR="0062730D" w:rsidRDefault="0062730D" w:rsidP="009768E1">
      <w:pPr>
        <w:tabs>
          <w:tab w:val="left" w:pos="1587"/>
          <w:tab w:val="right" w:pos="2520"/>
          <w:tab w:val="right" w:pos="4320"/>
          <w:tab w:val="right" w:pos="6480"/>
        </w:tabs>
        <w:rPr>
          <w:rFonts w:asciiTheme="minorHAnsi" w:hAnsiTheme="minorHAnsi" w:cstheme="minorHAnsi"/>
        </w:rPr>
      </w:pPr>
    </w:p>
    <w:p w14:paraId="3F292FB9" w14:textId="77777777" w:rsidR="009768E1" w:rsidRPr="00B355D1"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w:t>
      </w:r>
      <w:r w:rsidR="009D6FD6">
        <w:rPr>
          <w:rFonts w:asciiTheme="minorHAnsi" w:hAnsiTheme="minorHAnsi" w:cstheme="minorHAnsi"/>
        </w:rPr>
        <w:t xml:space="preserve"> Members </w:t>
      </w:r>
      <w:r w:rsidR="00876F91">
        <w:rPr>
          <w:rFonts w:asciiTheme="minorHAnsi" w:hAnsiTheme="minorHAnsi" w:cstheme="minorHAnsi"/>
        </w:rPr>
        <w:t xml:space="preserve">residing </w:t>
      </w:r>
      <w:r w:rsidR="009D6FD6">
        <w:rPr>
          <w:rFonts w:asciiTheme="minorHAnsi" w:hAnsiTheme="minorHAnsi" w:cstheme="minorHAnsi"/>
        </w:rPr>
        <w:t xml:space="preserve">in </w:t>
      </w:r>
      <w:r w:rsidR="00876F91">
        <w:rPr>
          <w:rFonts w:asciiTheme="minorHAnsi" w:hAnsiTheme="minorHAnsi" w:cstheme="minorHAnsi"/>
        </w:rPr>
        <w:t xml:space="preserve">any of </w:t>
      </w:r>
      <w:r w:rsidR="009D6FD6">
        <w:rPr>
          <w:rFonts w:asciiTheme="minorHAnsi" w:hAnsiTheme="minorHAnsi" w:cstheme="minorHAnsi"/>
        </w:rPr>
        <w:t xml:space="preserve">these counties may be auto-assigned to a One Care plan. </w:t>
      </w: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778DFF29" w:rsidR="00BC5B84" w:rsidRPr="00B355D1" w:rsidRDefault="001D5302"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6</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77777777" w:rsidR="00BC5B84" w:rsidRPr="00B355D1" w:rsidRDefault="001A5C9B"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4</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77777777" w:rsidR="00BC5B84" w:rsidRPr="00B355D1"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7</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0C8E544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2</w:t>
      </w:r>
      <w:r w:rsidR="00F91E8E" w:rsidRPr="00B355D1">
        <w:rPr>
          <w:rFonts w:asciiTheme="minorHAnsi" w:hAnsiTheme="minorHAnsi" w:cstheme="minorHAnsi"/>
        </w:rPr>
        <w:t>*</w:t>
      </w:r>
    </w:p>
    <w:p w14:paraId="0EFF1749" w14:textId="3350D3C2"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1D5302">
        <w:rPr>
          <w:rFonts w:asciiTheme="minorHAnsi" w:hAnsiTheme="minorHAnsi" w:cstheme="minorHAnsi"/>
        </w:rPr>
        <w:t>9,506</w:t>
      </w:r>
    </w:p>
    <w:p w14:paraId="6B2D0B48" w14:textId="54A70935"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1D5302">
        <w:rPr>
          <w:rFonts w:asciiTheme="minorHAnsi" w:hAnsiTheme="minorHAnsi" w:cstheme="minorHAnsi"/>
        </w:rPr>
        <w:t>9,686</w:t>
      </w:r>
    </w:p>
    <w:p w14:paraId="3A16B91A" w14:textId="09EF7ED9"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1D5302">
        <w:rPr>
          <w:rFonts w:asciiTheme="minorHAnsi" w:hAnsiTheme="minorHAnsi" w:cstheme="minorHAnsi"/>
        </w:rPr>
        <w:t>1</w:t>
      </w:r>
      <w:r w:rsidRPr="00B355D1">
        <w:rPr>
          <w:rFonts w:asciiTheme="minorHAnsi" w:hAnsiTheme="minorHAnsi" w:cstheme="minorHAnsi"/>
        </w:rPr>
        <w:t>*</w:t>
      </w:r>
    </w:p>
    <w:p w14:paraId="14C7DC4F" w14:textId="74174BE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22</w:t>
      </w:r>
    </w:p>
    <w:p w14:paraId="525B8F93" w14:textId="2303A7D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70</w:t>
      </w:r>
    </w:p>
    <w:p w14:paraId="1D9FE22E" w14:textId="0ACB925C"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18,768</w:t>
      </w:r>
      <w:r w:rsidR="00F91E8E" w:rsidRPr="00B355D1">
        <w:rPr>
          <w:rFonts w:asciiTheme="minorHAnsi" w:hAnsiTheme="minorHAnsi" w:cstheme="minorHAnsi"/>
        </w:rPr>
        <w:t>*</w:t>
      </w:r>
    </w:p>
    <w:p w14:paraId="19B4C825" w14:textId="775CDF0A"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9</w:t>
      </w:r>
    </w:p>
    <w:p w14:paraId="476EE737" w14:textId="67F139A3"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1D5302">
        <w:rPr>
          <w:rFonts w:asciiTheme="minorHAnsi" w:hAnsiTheme="minorHAnsi" w:cstheme="minorHAnsi"/>
        </w:rPr>
        <w:tab/>
        <w:t>17,684</w:t>
      </w:r>
    </w:p>
    <w:p w14:paraId="04A91688" w14:textId="36B4B038"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2</w:t>
      </w:r>
    </w:p>
    <w:p w14:paraId="65D201F2" w14:textId="79875570" w:rsidR="00F91E8E"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5</w:t>
      </w:r>
      <w:r w:rsidR="00F91E8E" w:rsidRPr="00B355D1">
        <w:rPr>
          <w:rFonts w:asciiTheme="minorHAnsi" w:hAnsiTheme="minorHAnsi" w:cstheme="minorHAnsi"/>
        </w:rPr>
        <w:t>*</w:t>
      </w:r>
    </w:p>
    <w:p w14:paraId="44A19700" w14:textId="5FCBB511" w:rsidR="00F91E8E"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76</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77777777" w:rsidR="00F91E8E" w:rsidRDefault="00F91E8E" w:rsidP="00F91E8E">
      <w:pPr>
        <w:rPr>
          <w:rFonts w:asciiTheme="minorHAnsi" w:hAnsiTheme="minorHAnsi" w:cstheme="minorHAnsi"/>
          <w:iCs/>
        </w:rPr>
      </w:pPr>
      <w:r w:rsidRPr="00B355D1">
        <w:rPr>
          <w:rFonts w:asciiTheme="minorHAnsi" w:hAnsiTheme="minorHAnsi" w:cstheme="minorHAnsi"/>
          <w:iCs/>
        </w:rPr>
        <w:t>*</w:t>
      </w:r>
      <w:r>
        <w:rPr>
          <w:rFonts w:asciiTheme="minorHAnsi" w:hAnsiTheme="minorHAnsi" w:cstheme="minorHAnsi"/>
          <w:iCs/>
        </w:rPr>
        <w:t xml:space="preserve"> </w:t>
      </w: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77777777" w:rsidR="00F91E8E" w:rsidRPr="00B355D1" w:rsidRDefault="00F91E8E" w:rsidP="00F91E8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77777777"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F784618" w14:textId="77777777" w:rsidR="006B19EB" w:rsidRDefault="006B19EB" w:rsidP="00BC5B84">
      <w:pPr>
        <w:rPr>
          <w:rFonts w:asciiTheme="minorHAnsi" w:hAnsiTheme="minorHAnsi" w:cstheme="minorHAnsi"/>
        </w:rPr>
      </w:pPr>
    </w:p>
    <w:p w14:paraId="6425D11F" w14:textId="77777777" w:rsidR="006B19EB" w:rsidRDefault="006B19EB"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lastRenderedPageBreak/>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6509DAAB"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FA0CFA">
        <w:rPr>
          <w:rFonts w:asciiTheme="minorHAnsi" w:hAnsiTheme="minorHAnsi" w:cstheme="minorHAnsi"/>
        </w:rPr>
        <w:t>Jan</w:t>
      </w:r>
      <w:r w:rsidR="00FA0CFA">
        <w:rPr>
          <w:rFonts w:asciiTheme="minorHAnsi" w:hAnsiTheme="minorHAnsi" w:cstheme="minorHAnsi"/>
        </w:rPr>
        <w:tab/>
        <w:t>17,804</w:t>
      </w:r>
    </w:p>
    <w:p w14:paraId="133E06AB" w14:textId="3C5E67F5" w:rsidR="00542E46" w:rsidRDefault="00FA0CFA"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16</w:t>
      </w:r>
    </w:p>
    <w:p w14:paraId="4D928664" w14:textId="1D406908" w:rsidR="00587EA2" w:rsidRDefault="00FA0CFA"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50</w:t>
      </w:r>
      <w:r w:rsidR="00587EA2">
        <w:rPr>
          <w:rFonts w:asciiTheme="minorHAnsi" w:hAnsiTheme="minorHAnsi" w:cstheme="minorHAnsi"/>
        </w:rPr>
        <w:tab/>
      </w:r>
    </w:p>
    <w:p w14:paraId="093A93FB" w14:textId="78EEC799" w:rsidR="00221D7F" w:rsidRDefault="00FA0CFA"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56</w:t>
      </w:r>
    </w:p>
    <w:p w14:paraId="274BBC02" w14:textId="733BDE67"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FA0CFA">
        <w:rPr>
          <w:rFonts w:asciiTheme="minorHAnsi" w:hAnsiTheme="minorHAnsi" w:cstheme="minorHAnsi"/>
        </w:rPr>
        <w:t xml:space="preserve">May </w:t>
      </w:r>
      <w:r w:rsidR="00FA0CFA">
        <w:rPr>
          <w:rFonts w:asciiTheme="minorHAnsi" w:hAnsiTheme="minorHAnsi" w:cstheme="minorHAnsi"/>
        </w:rPr>
        <w:tab/>
        <w:t>17,631</w:t>
      </w:r>
    </w:p>
    <w:p w14:paraId="1F785891" w14:textId="450D782C"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FA0CFA">
        <w:rPr>
          <w:rFonts w:asciiTheme="minorHAnsi" w:hAnsiTheme="minorHAnsi" w:cstheme="minorHAnsi"/>
        </w:rPr>
        <w:t>ne</w:t>
      </w:r>
      <w:r w:rsidR="00FA0CFA">
        <w:rPr>
          <w:rFonts w:asciiTheme="minorHAnsi" w:hAnsiTheme="minorHAnsi" w:cstheme="minorHAnsi"/>
        </w:rPr>
        <w:tab/>
        <w:t>17,665</w:t>
      </w:r>
    </w:p>
    <w:p w14:paraId="66EA8339" w14:textId="43AB267A"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FA0CFA">
        <w:rPr>
          <w:rFonts w:asciiTheme="minorHAnsi" w:hAnsiTheme="minorHAnsi" w:cstheme="minorHAnsi"/>
        </w:rPr>
        <w:t>17,626</w:t>
      </w:r>
    </w:p>
    <w:p w14:paraId="4DB905A9" w14:textId="7FCC98B6"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FA0CFA">
        <w:rPr>
          <w:rFonts w:asciiTheme="minorHAnsi" w:hAnsiTheme="minorHAnsi" w:cstheme="minorHAnsi"/>
        </w:rPr>
        <w:t>17,474</w:t>
      </w:r>
      <w:r w:rsidR="00D834CE">
        <w:rPr>
          <w:rFonts w:asciiTheme="minorHAnsi" w:hAnsiTheme="minorHAnsi" w:cstheme="minorHAnsi"/>
        </w:rPr>
        <w:t>*</w:t>
      </w:r>
    </w:p>
    <w:p w14:paraId="4E1B0A12" w14:textId="6E708945"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FA0CFA">
        <w:rPr>
          <w:rFonts w:asciiTheme="minorHAnsi" w:hAnsiTheme="minorHAnsi" w:cstheme="minorHAnsi"/>
        </w:rPr>
        <w:t>17,140</w:t>
      </w:r>
      <w:r w:rsidR="0063171A" w:rsidRPr="00FF6900">
        <w:rPr>
          <w:rFonts w:asciiTheme="minorHAnsi" w:hAnsiTheme="minorHAnsi" w:cstheme="minorHAnsi"/>
        </w:rPr>
        <w:t>*</w:t>
      </w:r>
      <w:r w:rsidR="00D834CE">
        <w:rPr>
          <w:rFonts w:asciiTheme="minorHAnsi" w:hAnsiTheme="minorHAnsi" w:cstheme="minorHAnsi"/>
        </w:rPr>
        <w:t>*</w:t>
      </w:r>
    </w:p>
    <w:p w14:paraId="7E5E4108" w14:textId="4E85EE02"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FA0CFA">
        <w:rPr>
          <w:rFonts w:asciiTheme="minorHAnsi" w:hAnsiTheme="minorHAnsi" w:cstheme="minorHAnsi"/>
        </w:rPr>
        <w:t>12,629</w:t>
      </w:r>
    </w:p>
    <w:p w14:paraId="00F1D0B6" w14:textId="12A62020"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FA0CFA">
        <w:rPr>
          <w:rFonts w:asciiTheme="minorHAnsi" w:hAnsiTheme="minorHAnsi" w:cstheme="minorHAnsi"/>
        </w:rPr>
        <w:t>12,542</w:t>
      </w:r>
    </w:p>
    <w:p w14:paraId="57E092E2" w14:textId="135809BA"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FA0CFA">
        <w:rPr>
          <w:rFonts w:asciiTheme="minorHAnsi" w:hAnsiTheme="minorHAnsi" w:cstheme="minorHAnsi"/>
        </w:rPr>
        <w:t>12,261</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77777777" w:rsidR="0063171A" w:rsidRPr="0063171A" w:rsidRDefault="0063171A" w:rsidP="0063171A">
      <w:pPr>
        <w:rPr>
          <w:rFonts w:asciiTheme="minorHAnsi" w:hAnsiTheme="minorHAnsi" w:cstheme="minorHAnsi"/>
          <w:iCs/>
        </w:rPr>
      </w:pPr>
      <w:r w:rsidRPr="0063171A">
        <w:rPr>
          <w:rFonts w:asciiTheme="minorHAnsi" w:hAnsiTheme="minorHAnsi" w:cstheme="minorHAnsi"/>
          <w:iCs/>
        </w:rPr>
        <w:t xml:space="preserve">** 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77777777" w:rsidR="00C24C7E" w:rsidRPr="00B355D1" w:rsidRDefault="00C24C7E" w:rsidP="00C24C7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0016E2">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15244329" w:rsidR="007706E8" w:rsidRDefault="007706E8" w:rsidP="000016E2">
      <w:pPr>
        <w:rPr>
          <w:rFonts w:asciiTheme="minorHAnsi" w:hAnsiTheme="minorHAnsi" w:cstheme="minorHAnsi"/>
        </w:rPr>
      </w:pPr>
      <w:r>
        <w:rPr>
          <w:rFonts w:asciiTheme="minorHAnsi" w:hAnsiTheme="minorHAnsi" w:cstheme="minorHAnsi"/>
        </w:rPr>
        <w:tab/>
        <w:t xml:space="preserve">Dec                </w:t>
      </w:r>
      <w:r w:rsidR="008D4341">
        <w:rPr>
          <w:rFonts w:asciiTheme="minorHAnsi" w:hAnsiTheme="minorHAnsi" w:cstheme="minorHAnsi"/>
        </w:rPr>
        <w:t>691</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5066C986"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A0624C">
        <w:rPr>
          <w:rFonts w:asciiTheme="minorHAnsi" w:hAnsiTheme="minorHAnsi" w:cstheme="minorHAnsi"/>
        </w:rPr>
        <w:t>12,917</w:t>
      </w:r>
      <w:r w:rsidR="000016E2" w:rsidRPr="00BE00AF">
        <w:rPr>
          <w:rFonts w:asciiTheme="minorHAnsi" w:hAnsiTheme="minorHAnsi" w:cstheme="minorHAnsi"/>
        </w:rPr>
        <w:t>*</w:t>
      </w:r>
    </w:p>
    <w:p w14:paraId="6FEA9B32" w14:textId="288D371D"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A0624C">
        <w:rPr>
          <w:rFonts w:asciiTheme="minorHAnsi" w:hAnsiTheme="minorHAnsi" w:cstheme="minorHAnsi"/>
        </w:rPr>
        <w:t>12,742</w:t>
      </w:r>
    </w:p>
    <w:p w14:paraId="1650ADE6" w14:textId="5534B4DA"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A0624C">
        <w:rPr>
          <w:rFonts w:asciiTheme="minorHAnsi" w:hAnsiTheme="minorHAnsi" w:cstheme="minorHAnsi"/>
        </w:rPr>
        <w:t>12,579</w:t>
      </w:r>
    </w:p>
    <w:p w14:paraId="302C1737" w14:textId="1A0AAFB7"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A0624C">
        <w:rPr>
          <w:rFonts w:asciiTheme="minorHAnsi" w:hAnsiTheme="minorHAnsi" w:cstheme="minorHAnsi"/>
        </w:rPr>
        <w:t>12,243</w:t>
      </w:r>
    </w:p>
    <w:p w14:paraId="26835779" w14:textId="239CA808"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A0624C">
        <w:rPr>
          <w:rFonts w:asciiTheme="minorHAnsi" w:hAnsiTheme="minorHAnsi" w:cstheme="minorHAnsi"/>
        </w:rPr>
        <w:t>13,181</w:t>
      </w:r>
      <w:r w:rsidR="00B40F5C">
        <w:rPr>
          <w:rFonts w:asciiTheme="minorHAnsi" w:hAnsiTheme="minorHAnsi" w:cstheme="minorHAnsi"/>
        </w:rPr>
        <w:t>*</w:t>
      </w:r>
    </w:p>
    <w:p w14:paraId="17BF832B" w14:textId="01C9FBB0"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A0624C">
        <w:rPr>
          <w:rFonts w:asciiTheme="minorHAnsi" w:hAnsiTheme="minorHAnsi" w:cstheme="minorHAnsi"/>
        </w:rPr>
        <w:t>13,028</w:t>
      </w:r>
      <w:r w:rsidR="006F7937">
        <w:rPr>
          <w:rFonts w:asciiTheme="minorHAnsi" w:hAnsiTheme="minorHAnsi" w:cstheme="minorHAnsi"/>
        </w:rPr>
        <w:t>**</w:t>
      </w:r>
    </w:p>
    <w:p w14:paraId="2917C3AB" w14:textId="0629B75A"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A0624C">
        <w:rPr>
          <w:rFonts w:asciiTheme="minorHAnsi" w:hAnsiTheme="minorHAnsi" w:cstheme="minorHAnsi"/>
        </w:rPr>
        <w:t>12,922</w:t>
      </w:r>
    </w:p>
    <w:p w14:paraId="0FBA2FB2" w14:textId="464731DE"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A0624C">
        <w:rPr>
          <w:rFonts w:asciiTheme="minorHAnsi" w:hAnsiTheme="minorHAnsi" w:cstheme="minorHAnsi"/>
        </w:rPr>
        <w:t>12,941</w:t>
      </w:r>
    </w:p>
    <w:p w14:paraId="74C47875" w14:textId="728D3326"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85CCE">
        <w:rPr>
          <w:rFonts w:asciiTheme="minorHAnsi" w:hAnsiTheme="minorHAnsi" w:cstheme="minorHAnsi"/>
        </w:rPr>
        <w:t>12,982</w:t>
      </w:r>
    </w:p>
    <w:p w14:paraId="304E1492" w14:textId="5B424873"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A0624C">
        <w:rPr>
          <w:rFonts w:asciiTheme="minorHAnsi" w:hAnsiTheme="minorHAnsi" w:cstheme="minorHAnsi"/>
        </w:rPr>
        <w:t>13,71</w:t>
      </w:r>
      <w:r w:rsidR="00185CCE">
        <w:rPr>
          <w:rFonts w:asciiTheme="minorHAnsi" w:hAnsiTheme="minorHAnsi" w:cstheme="minorHAnsi"/>
        </w:rPr>
        <w:t>2</w:t>
      </w:r>
      <w:r>
        <w:rPr>
          <w:rFonts w:asciiTheme="minorHAnsi" w:hAnsiTheme="minorHAnsi" w:cstheme="minorHAnsi"/>
        </w:rPr>
        <w:t>*</w:t>
      </w:r>
    </w:p>
    <w:p w14:paraId="3E77E674" w14:textId="2CCB1D3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185CCE">
        <w:rPr>
          <w:rFonts w:asciiTheme="minorHAnsi" w:hAnsiTheme="minorHAnsi" w:cstheme="minorHAnsi"/>
        </w:rPr>
        <w:t>13,824</w:t>
      </w:r>
    </w:p>
    <w:p w14:paraId="18D0B993" w14:textId="4298A51C"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185CCE">
        <w:rPr>
          <w:rFonts w:asciiTheme="minorHAnsi" w:hAnsiTheme="minorHAnsi" w:cstheme="minorHAnsi"/>
        </w:rPr>
        <w:t>14,303</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77777777"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Pr="00275A36">
        <w:rPr>
          <w:rFonts w:asciiTheme="minorHAnsi" w:hAnsiTheme="minorHAnsi" w:cstheme="minorHAnsi"/>
        </w:rPr>
        <w:t>). 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77777777" w:rsidR="00BC5B84" w:rsidRPr="00B355D1" w:rsidRDefault="00BC5B84" w:rsidP="00BC5B84">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3B6F30">
        <w:rPr>
          <w:rFonts w:asciiTheme="minorHAnsi" w:hAnsiTheme="minorHAnsi" w:cstheme="minorHAnsi"/>
        </w:rPr>
        <w:t>2,113</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700014">
        <w:rPr>
          <w:rFonts w:asciiTheme="minorHAnsi" w:hAnsiTheme="minorHAnsi" w:cstheme="minorHAnsi"/>
        </w:rPr>
        <w:t>4</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49DB1194"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DF27CE">
        <w:rPr>
          <w:rFonts w:asciiTheme="minorHAnsi" w:hAnsiTheme="minorHAnsi" w:cstheme="minorHAnsi"/>
        </w:rPr>
        <w:t>1</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1794365B"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3B6F30">
        <w:rPr>
          <w:rFonts w:asciiTheme="minorHAnsi" w:hAnsiTheme="minorHAnsi" w:cstheme="minorHAnsi"/>
        </w:rPr>
        <w:t>16,05</w:t>
      </w:r>
      <w:r w:rsidR="00CE6D99">
        <w:rPr>
          <w:rFonts w:asciiTheme="minorHAnsi" w:hAnsiTheme="minorHAnsi" w:cstheme="minorHAnsi"/>
        </w:rPr>
        <w:t>1</w:t>
      </w:r>
      <w:r>
        <w:rPr>
          <w:rFonts w:asciiTheme="minorHAnsi" w:hAnsiTheme="minorHAnsi" w:cstheme="minorHAnsi"/>
        </w:rPr>
        <w:t>*</w:t>
      </w:r>
    </w:p>
    <w:p w14:paraId="4901A568" w14:textId="5AEF5EBF"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CE6D99">
        <w:rPr>
          <w:rFonts w:asciiTheme="minorHAnsi" w:hAnsiTheme="minorHAnsi" w:cstheme="minorHAnsi"/>
        </w:rPr>
        <w:t>828</w:t>
      </w:r>
    </w:p>
    <w:p w14:paraId="5F336963" w14:textId="3D3218DD"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CE6D99">
        <w:rPr>
          <w:rFonts w:asciiTheme="minorHAnsi" w:hAnsiTheme="minorHAnsi" w:cstheme="minorHAnsi"/>
        </w:rPr>
        <w:t>15,621</w:t>
      </w:r>
    </w:p>
    <w:p w14:paraId="525ED64D" w14:textId="292E8C23"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CE6D99">
        <w:rPr>
          <w:rFonts w:asciiTheme="minorHAnsi" w:hAnsiTheme="minorHAnsi" w:cstheme="minorHAnsi"/>
        </w:rPr>
        <w:t>17,158</w:t>
      </w:r>
      <w:r w:rsidR="00654D16">
        <w:rPr>
          <w:rFonts w:asciiTheme="minorHAnsi" w:hAnsiTheme="minorHAnsi" w:cstheme="minorHAnsi"/>
        </w:rPr>
        <w:t>*</w:t>
      </w:r>
    </w:p>
    <w:p w14:paraId="1B5031EC" w14:textId="4FEF8004"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CE6D99">
        <w:rPr>
          <w:rFonts w:asciiTheme="minorHAnsi" w:hAnsiTheme="minorHAnsi" w:cstheme="minorHAnsi"/>
        </w:rPr>
        <w:t>16,973</w:t>
      </w:r>
    </w:p>
    <w:p w14:paraId="6E97FE6D" w14:textId="09DCE4FE"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CE6D99">
        <w:rPr>
          <w:rFonts w:asciiTheme="minorHAnsi" w:hAnsiTheme="minorHAnsi" w:cstheme="minorHAnsi"/>
        </w:rPr>
        <w:t>16,780</w:t>
      </w:r>
    </w:p>
    <w:p w14:paraId="580897AE" w14:textId="1C62DCCD"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3B5157">
        <w:rPr>
          <w:rFonts w:asciiTheme="minorHAnsi" w:hAnsiTheme="minorHAnsi" w:cstheme="minorHAnsi"/>
        </w:rPr>
        <w:t>17,955</w:t>
      </w:r>
      <w:r w:rsidR="00D83ED8">
        <w:rPr>
          <w:rFonts w:asciiTheme="minorHAnsi" w:hAnsiTheme="minorHAnsi" w:cstheme="minorHAnsi"/>
        </w:rPr>
        <w:t>*</w:t>
      </w:r>
    </w:p>
    <w:p w14:paraId="5CAFC042" w14:textId="2262AB85"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3B5157">
        <w:rPr>
          <w:rFonts w:asciiTheme="minorHAnsi" w:hAnsiTheme="minorHAnsi" w:cstheme="minorHAnsi"/>
        </w:rPr>
        <w:t>17,581</w:t>
      </w:r>
    </w:p>
    <w:p w14:paraId="5D6F79D8" w14:textId="4B468293"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3B5157">
        <w:rPr>
          <w:rFonts w:asciiTheme="minorHAnsi" w:hAnsiTheme="minorHAnsi" w:cstheme="minorHAnsi"/>
        </w:rPr>
        <w:t>17,579</w:t>
      </w:r>
    </w:p>
    <w:p w14:paraId="18A23374" w14:textId="2C5BBD87"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3B5157">
        <w:rPr>
          <w:rFonts w:asciiTheme="minorHAnsi" w:hAnsiTheme="minorHAnsi" w:cstheme="minorHAnsi"/>
        </w:rPr>
        <w:t>18,656</w:t>
      </w:r>
      <w:r w:rsidR="00453B46">
        <w:rPr>
          <w:rFonts w:asciiTheme="minorHAnsi" w:hAnsiTheme="minorHAnsi" w:cstheme="minorHAnsi"/>
        </w:rPr>
        <w:t>*</w:t>
      </w:r>
    </w:p>
    <w:p w14:paraId="219CB6C5" w14:textId="2016BB1A"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3B5157">
        <w:rPr>
          <w:rFonts w:asciiTheme="minorHAnsi" w:hAnsiTheme="minorHAnsi" w:cstheme="minorHAnsi"/>
        </w:rPr>
        <w:t>18,522</w:t>
      </w:r>
    </w:p>
    <w:p w14:paraId="141C5DF0" w14:textId="7812A274"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DF27CE">
        <w:rPr>
          <w:rFonts w:asciiTheme="minorHAnsi" w:hAnsiTheme="minorHAnsi" w:cstheme="minorHAnsi"/>
        </w:rPr>
        <w:t>18,564</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77777777"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B66331" w:rsidRPr="0045647E">
        <w:rPr>
          <w:rFonts w:asciiTheme="minorHAnsi" w:hAnsiTheme="minorHAnsi" w:cstheme="minorHAnsi"/>
        </w:rPr>
        <w:t>Round 11: 10/1/2017).  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77777777" w:rsidR="00876F91" w:rsidRPr="00B355D1" w:rsidRDefault="00876F91" w:rsidP="00876F91">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lastRenderedPageBreak/>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2F6015E2"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20510E">
        <w:rPr>
          <w:rFonts w:asciiTheme="minorHAnsi" w:hAnsiTheme="minorHAnsi" w:cstheme="minorHAnsi"/>
        </w:rPr>
        <w:t>1,770</w:t>
      </w:r>
      <w:r w:rsidR="00CE2BF3">
        <w:rPr>
          <w:rFonts w:asciiTheme="minorHAnsi" w:hAnsiTheme="minorHAnsi" w:cstheme="minorHAnsi"/>
        </w:rPr>
        <w:t>*</w:t>
      </w:r>
    </w:p>
    <w:p w14:paraId="0E80799A" w14:textId="6717A8A9"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E27CDC">
        <w:rPr>
          <w:rFonts w:asciiTheme="minorHAnsi" w:hAnsiTheme="minorHAnsi" w:cstheme="minorHAnsi"/>
        </w:rPr>
        <w:t>505</w:t>
      </w:r>
    </w:p>
    <w:p w14:paraId="71C5BF0A" w14:textId="0A9FFE7D"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E27CDC">
        <w:rPr>
          <w:rFonts w:asciiTheme="minorHAnsi" w:hAnsiTheme="minorHAnsi" w:cstheme="minorHAnsi"/>
        </w:rPr>
        <w:t>564</w:t>
      </w:r>
    </w:p>
    <w:p w14:paraId="4A3EE861" w14:textId="54D008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20510E">
        <w:rPr>
          <w:rFonts w:asciiTheme="minorHAnsi" w:hAnsiTheme="minorHAnsi" w:cstheme="minorHAnsi"/>
        </w:rPr>
        <w:t>1,14</w:t>
      </w:r>
      <w:r w:rsidR="00E27CDC">
        <w:rPr>
          <w:rFonts w:asciiTheme="minorHAnsi" w:hAnsiTheme="minorHAnsi" w:cstheme="minorHAnsi"/>
        </w:rPr>
        <w:t>8</w:t>
      </w:r>
      <w:r w:rsidR="00CE2BF3">
        <w:rPr>
          <w:rFonts w:asciiTheme="minorHAnsi" w:hAnsiTheme="minorHAnsi" w:cstheme="minorHAnsi"/>
        </w:rPr>
        <w:t>*</w:t>
      </w:r>
    </w:p>
    <w:p w14:paraId="6A65B3EB" w14:textId="64AFAB6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E27CDC">
        <w:rPr>
          <w:rFonts w:asciiTheme="minorHAnsi" w:hAnsiTheme="minorHAnsi" w:cstheme="minorHAnsi"/>
        </w:rPr>
        <w:t>367</w:t>
      </w:r>
    </w:p>
    <w:p w14:paraId="5AB420AD" w14:textId="416C6407"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FE72F5">
        <w:rPr>
          <w:rFonts w:asciiTheme="minorHAnsi" w:hAnsiTheme="minorHAnsi" w:cstheme="minorHAnsi"/>
        </w:rPr>
        <w:t>382</w:t>
      </w:r>
    </w:p>
    <w:p w14:paraId="4B5672AD" w14:textId="77777777"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14:paraId="4E7A2AEB" w14:textId="77777777"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3FCD4B91" w14:textId="77777777" w:rsidR="00AA2E6C" w:rsidRDefault="00AA2E6C" w:rsidP="00AA2E6C">
      <w:pPr>
        <w:rPr>
          <w:rFonts w:asciiTheme="minorHAnsi" w:hAnsiTheme="minorHAnsi" w:cstheme="minorHAnsi"/>
        </w:rPr>
      </w:pPr>
      <w:r>
        <w:rPr>
          <w:rFonts w:asciiTheme="minorHAnsi" w:hAnsiTheme="minorHAnsi" w:cstheme="minorHAnsi"/>
        </w:rPr>
        <w:tab/>
        <w:t xml:space="preserve">Dec                </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5A32B6F4"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20510E">
        <w:rPr>
          <w:rFonts w:asciiTheme="minorHAnsi" w:hAnsiTheme="minorHAnsi" w:cstheme="minorHAnsi"/>
        </w:rPr>
        <w:t>19,278</w:t>
      </w:r>
      <w:r>
        <w:rPr>
          <w:rFonts w:asciiTheme="minorHAnsi" w:hAnsiTheme="minorHAnsi" w:cstheme="minorHAnsi"/>
        </w:rPr>
        <w:t>*</w:t>
      </w:r>
    </w:p>
    <w:p w14:paraId="734578C3" w14:textId="68D92E4C"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20510E">
        <w:rPr>
          <w:rFonts w:asciiTheme="minorHAnsi" w:hAnsiTheme="minorHAnsi" w:cstheme="minorHAnsi"/>
        </w:rPr>
        <w:t>19,191</w:t>
      </w:r>
    </w:p>
    <w:p w14:paraId="4B36C4AE" w14:textId="3AB81025"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E27CDC">
        <w:rPr>
          <w:rFonts w:asciiTheme="minorHAnsi" w:hAnsiTheme="minorHAnsi" w:cstheme="minorHAnsi"/>
        </w:rPr>
        <w:t>18,839</w:t>
      </w:r>
    </w:p>
    <w:p w14:paraId="0F241A29" w14:textId="6A245D53"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E27CDC">
        <w:rPr>
          <w:rFonts w:asciiTheme="minorHAnsi" w:hAnsiTheme="minorHAnsi" w:cstheme="minorHAnsi"/>
        </w:rPr>
        <w:t>20,300</w:t>
      </w:r>
      <w:r w:rsidR="00CE2BF3">
        <w:rPr>
          <w:rFonts w:asciiTheme="minorHAnsi" w:hAnsiTheme="minorHAnsi" w:cstheme="minorHAnsi"/>
        </w:rPr>
        <w:t>*</w:t>
      </w:r>
    </w:p>
    <w:p w14:paraId="770C4D4A" w14:textId="341AB1C1" w:rsidR="00AA2E6C" w:rsidRDefault="00AA2E6C" w:rsidP="00AA2E6C">
      <w:pPr>
        <w:rPr>
          <w:rFonts w:asciiTheme="minorHAnsi" w:hAnsiTheme="minorHAnsi" w:cstheme="minorHAnsi"/>
        </w:rPr>
      </w:pPr>
      <w:r>
        <w:rPr>
          <w:rFonts w:asciiTheme="minorHAnsi" w:hAnsiTheme="minorHAnsi" w:cstheme="minorHAnsi"/>
        </w:rPr>
        <w:tab/>
        <w:t xml:space="preserve">May             </w:t>
      </w:r>
      <w:r w:rsidR="00E27CDC">
        <w:rPr>
          <w:rFonts w:asciiTheme="minorHAnsi" w:hAnsiTheme="minorHAnsi" w:cstheme="minorHAnsi"/>
        </w:rPr>
        <w:t>20,373</w:t>
      </w:r>
    </w:p>
    <w:p w14:paraId="2DFE0B24" w14:textId="247ED951"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20510E">
        <w:rPr>
          <w:rFonts w:asciiTheme="minorHAnsi" w:hAnsiTheme="minorHAnsi" w:cstheme="minorHAnsi"/>
        </w:rPr>
        <w:t>20,314</w:t>
      </w:r>
    </w:p>
    <w:p w14:paraId="05FE3647" w14:textId="1F93FB08"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E27CDC">
        <w:rPr>
          <w:rFonts w:asciiTheme="minorHAnsi" w:hAnsiTheme="minorHAnsi" w:cstheme="minorHAnsi"/>
        </w:rPr>
        <w:t>20,965</w:t>
      </w:r>
      <w:r w:rsidR="00CE2BF3">
        <w:rPr>
          <w:rFonts w:asciiTheme="minorHAnsi" w:hAnsiTheme="minorHAnsi" w:cstheme="minorHAnsi"/>
        </w:rPr>
        <w:t>*</w:t>
      </w:r>
    </w:p>
    <w:p w14:paraId="0474FF3D" w14:textId="7DBC26AF"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E27CDC">
        <w:rPr>
          <w:rFonts w:asciiTheme="minorHAnsi" w:hAnsiTheme="minorHAnsi" w:cstheme="minorHAnsi"/>
        </w:rPr>
        <w:t>20,706</w:t>
      </w:r>
    </w:p>
    <w:p w14:paraId="1770788A" w14:textId="776038B5"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FE72F5">
        <w:rPr>
          <w:rFonts w:asciiTheme="minorHAnsi" w:hAnsiTheme="minorHAnsi" w:cstheme="minorHAnsi"/>
        </w:rPr>
        <w:t>20,559</w:t>
      </w:r>
    </w:p>
    <w:p w14:paraId="50CD1482" w14:textId="77777777" w:rsidR="00AA2E6C" w:rsidRDefault="00AA2E6C" w:rsidP="00AA2E6C">
      <w:pPr>
        <w:ind w:left="720"/>
        <w:rPr>
          <w:rFonts w:asciiTheme="minorHAnsi" w:hAnsiTheme="minorHAnsi" w:cstheme="minorHAnsi"/>
        </w:rPr>
      </w:pPr>
      <w:r>
        <w:rPr>
          <w:rFonts w:asciiTheme="minorHAnsi" w:hAnsiTheme="minorHAnsi" w:cstheme="minorHAnsi"/>
        </w:rPr>
        <w:t xml:space="preserve">Oct               </w:t>
      </w:r>
    </w:p>
    <w:p w14:paraId="669898EA" w14:textId="77777777"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072F331C" w14:textId="77777777"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6D6BC9BB"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Pr>
          <w:rFonts w:asciiTheme="minorHAnsi" w:hAnsiTheme="minorHAnsi" w:cstheme="minorHAnsi"/>
        </w:rPr>
        <w:t>).  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77777777" w:rsidR="00AA2E6C" w:rsidRPr="00B355D1" w:rsidRDefault="00AA2E6C" w:rsidP="00AA2E6C">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Pr="00B355D1" w:rsidRDefault="00AA2E6C" w:rsidP="00367AB1">
      <w:pPr>
        <w:tabs>
          <w:tab w:val="left" w:pos="720"/>
          <w:tab w:val="right" w:pos="2160"/>
        </w:tabs>
        <w:rPr>
          <w:rFonts w:asciiTheme="minorHAnsi" w:hAnsiTheme="minorHAnsi" w:cstheme="minorHAnsi"/>
          <w:b/>
        </w:rPr>
      </w:pPr>
    </w:p>
    <w:p w14:paraId="4D33B8AC" w14:textId="77777777" w:rsidR="0021654F" w:rsidRPr="00B355D1" w:rsidRDefault="00AA2E6C" w:rsidP="0021654F">
      <w:pPr>
        <w:rPr>
          <w:rFonts w:asciiTheme="minorHAnsi" w:hAnsiTheme="minorHAnsi" w:cstheme="minorHAnsi"/>
          <w:b/>
        </w:rPr>
      </w:pPr>
      <w:r>
        <w:rPr>
          <w:rFonts w:asciiTheme="minorHAnsi" w:hAnsiTheme="minorHAnsi" w:cstheme="minorHAnsi"/>
          <w:b/>
        </w:rPr>
        <w:t>Slide 11</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51F6118D"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EC3F71">
        <w:rPr>
          <w:rFonts w:asciiTheme="minorHAnsi" w:hAnsiTheme="minorHAnsi" w:cstheme="minorHAnsi"/>
          <w:bCs/>
        </w:rPr>
        <w:t>September</w:t>
      </w:r>
      <w:r w:rsidR="00C84645">
        <w:rPr>
          <w:rFonts w:asciiTheme="minorHAnsi" w:hAnsiTheme="minorHAnsi" w:cstheme="minorHAnsi"/>
          <w:bCs/>
        </w:rPr>
        <w:t xml:space="preserve"> </w:t>
      </w:r>
      <w:r w:rsidR="00EC3F71">
        <w:rPr>
          <w:rFonts w:asciiTheme="minorHAnsi" w:hAnsiTheme="minorHAnsi" w:cstheme="minorHAnsi"/>
          <w:bCs/>
        </w:rPr>
        <w:t>1: 36,281</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762F4D33" w:rsidR="00326FC0" w:rsidRPr="00B355D1" w:rsidRDefault="00EC3F71" w:rsidP="00326FC0">
      <w:pPr>
        <w:numPr>
          <w:ilvl w:val="0"/>
          <w:numId w:val="47"/>
        </w:numPr>
        <w:rPr>
          <w:rFonts w:asciiTheme="minorHAnsi" w:hAnsiTheme="minorHAnsi" w:cstheme="minorHAnsi"/>
          <w:bCs/>
        </w:rPr>
      </w:pPr>
      <w:r>
        <w:rPr>
          <w:rFonts w:asciiTheme="minorHAnsi" w:hAnsiTheme="minorHAnsi" w:cstheme="minorHAnsi"/>
          <w:bCs/>
        </w:rPr>
        <w:t>Of the 98,974</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6.7</w:t>
      </w:r>
      <w:r w:rsidR="00326FC0" w:rsidRPr="00B355D1">
        <w:rPr>
          <w:rFonts w:asciiTheme="minorHAnsi" w:hAnsiTheme="minorHAnsi" w:cstheme="minorHAnsi"/>
          <w:bCs/>
        </w:rPr>
        <w:t>% have chosen to opt out</w:t>
      </w: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6495613E" w14:textId="01528241"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773995">
        <w:rPr>
          <w:rFonts w:asciiTheme="minorHAnsi" w:hAnsiTheme="minorHAnsi" w:cstheme="minorHAnsi"/>
        </w:rPr>
        <w:t>266</w:t>
      </w:r>
    </w:p>
    <w:p w14:paraId="51C0657C" w14:textId="17C47414" w:rsidR="00326FC0" w:rsidRPr="00573000" w:rsidRDefault="00773995"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465</w:t>
      </w:r>
    </w:p>
    <w:p w14:paraId="5D021758" w14:textId="5CD9B5D1" w:rsidR="00326FC0" w:rsidRPr="00573000" w:rsidRDefault="00773995"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077</w:t>
      </w:r>
    </w:p>
    <w:p w14:paraId="344667E2" w14:textId="69DE8F58" w:rsidR="00326FC0" w:rsidRPr="00573000" w:rsidRDefault="009B5DE9"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45</w:t>
      </w:r>
    </w:p>
    <w:p w14:paraId="0C0C0592" w14:textId="3E5FB941" w:rsidR="00326FC0" w:rsidRPr="00573000" w:rsidRDefault="00773995"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283</w:t>
      </w:r>
    </w:p>
    <w:p w14:paraId="443E7BEB" w14:textId="3632E52F"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773995">
        <w:rPr>
          <w:rFonts w:asciiTheme="minorHAnsi" w:hAnsiTheme="minorHAnsi" w:cstheme="minorHAnsi"/>
        </w:rPr>
        <w:t>k</w:t>
      </w:r>
      <w:r w:rsidR="00773995">
        <w:rPr>
          <w:rFonts w:asciiTheme="minorHAnsi" w:hAnsiTheme="minorHAnsi" w:cstheme="minorHAnsi"/>
        </w:rPr>
        <w:tab/>
        <w:t>1,796</w:t>
      </w:r>
    </w:p>
    <w:p w14:paraId="2C24C3F5" w14:textId="564E59B0" w:rsidR="00326FC0" w:rsidRPr="00573000" w:rsidRDefault="00773995"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uth</w:t>
      </w:r>
      <w:r>
        <w:rPr>
          <w:rFonts w:asciiTheme="minorHAnsi" w:hAnsiTheme="minorHAnsi" w:cstheme="minorHAnsi"/>
        </w:rPr>
        <w:tab/>
        <w:t>1,539</w:t>
      </w:r>
    </w:p>
    <w:p w14:paraId="197E62D3" w14:textId="6A698EE7"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773995">
        <w:rPr>
          <w:rFonts w:asciiTheme="minorHAnsi" w:hAnsiTheme="minorHAnsi" w:cstheme="minorHAnsi"/>
        </w:rPr>
        <w:t>k</w:t>
      </w:r>
      <w:r w:rsidR="00773995">
        <w:rPr>
          <w:rFonts w:asciiTheme="minorHAnsi" w:hAnsiTheme="minorHAnsi" w:cstheme="minorHAnsi"/>
        </w:rPr>
        <w:tab/>
        <w:t>6,420</w:t>
      </w:r>
    </w:p>
    <w:p w14:paraId="20A203CF" w14:textId="3E197C65" w:rsidR="00326FC0" w:rsidRPr="00573000" w:rsidRDefault="00773995"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552</w:t>
      </w:r>
    </w:p>
    <w:p w14:paraId="0278D6CC" w14:textId="29A536ED"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773995">
        <w:rPr>
          <w:rFonts w:asciiTheme="minorHAnsi" w:hAnsiTheme="minorHAnsi" w:cstheme="minorHAnsi"/>
        </w:rPr>
        <w:t>338</w:t>
      </w:r>
    </w:p>
    <w:p w14:paraId="70D5053B" w14:textId="54E33BBD"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773995">
        <w:rPr>
          <w:rFonts w:asciiTheme="minorHAnsi" w:hAnsiTheme="minorHAnsi" w:cstheme="minorHAnsi"/>
        </w:rPr>
        <w:t>6,281</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77777777" w:rsidR="0021654F" w:rsidRPr="00B355D1" w:rsidRDefault="00AA2E6C" w:rsidP="0021654F">
      <w:pPr>
        <w:rPr>
          <w:rFonts w:asciiTheme="minorHAnsi" w:hAnsiTheme="minorHAnsi" w:cstheme="minorHAnsi"/>
          <w:b/>
        </w:rPr>
      </w:pPr>
      <w:r>
        <w:rPr>
          <w:rFonts w:asciiTheme="minorHAnsi" w:hAnsiTheme="minorHAnsi" w:cstheme="minorHAnsi"/>
          <w:b/>
        </w:rPr>
        <w:t>Slide 12</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NKgFANbxBVItAAAA"/>
  </w:docVars>
  <w:rsids>
    <w:rsidRoot w:val="00DB7C58"/>
    <w:rsid w:val="000016E2"/>
    <w:rsid w:val="00001A4E"/>
    <w:rsid w:val="000061AE"/>
    <w:rsid w:val="00014B48"/>
    <w:rsid w:val="0001752A"/>
    <w:rsid w:val="0003393B"/>
    <w:rsid w:val="000359AD"/>
    <w:rsid w:val="000365BE"/>
    <w:rsid w:val="00061D99"/>
    <w:rsid w:val="00071F83"/>
    <w:rsid w:val="00072B93"/>
    <w:rsid w:val="0007785B"/>
    <w:rsid w:val="0008346D"/>
    <w:rsid w:val="0008763A"/>
    <w:rsid w:val="000924E4"/>
    <w:rsid w:val="00097689"/>
    <w:rsid w:val="000A358B"/>
    <w:rsid w:val="000B26AB"/>
    <w:rsid w:val="000B3030"/>
    <w:rsid w:val="000B42E8"/>
    <w:rsid w:val="000C05DE"/>
    <w:rsid w:val="000C1BFD"/>
    <w:rsid w:val="000E1F1E"/>
    <w:rsid w:val="00103F4D"/>
    <w:rsid w:val="001111C6"/>
    <w:rsid w:val="001240B5"/>
    <w:rsid w:val="0012535E"/>
    <w:rsid w:val="00145E9F"/>
    <w:rsid w:val="00147C39"/>
    <w:rsid w:val="00147E2A"/>
    <w:rsid w:val="00151C08"/>
    <w:rsid w:val="001539C4"/>
    <w:rsid w:val="00154B6C"/>
    <w:rsid w:val="0015631E"/>
    <w:rsid w:val="001652E1"/>
    <w:rsid w:val="00185CCE"/>
    <w:rsid w:val="0018631D"/>
    <w:rsid w:val="00187A77"/>
    <w:rsid w:val="001A0677"/>
    <w:rsid w:val="001A5C9B"/>
    <w:rsid w:val="001B4DC4"/>
    <w:rsid w:val="001B5519"/>
    <w:rsid w:val="001B595A"/>
    <w:rsid w:val="001B6103"/>
    <w:rsid w:val="001C174C"/>
    <w:rsid w:val="001C7F38"/>
    <w:rsid w:val="001D5302"/>
    <w:rsid w:val="001F0C21"/>
    <w:rsid w:val="00203FD9"/>
    <w:rsid w:val="0020510E"/>
    <w:rsid w:val="00207599"/>
    <w:rsid w:val="0021654F"/>
    <w:rsid w:val="00221D7F"/>
    <w:rsid w:val="002230F4"/>
    <w:rsid w:val="00227083"/>
    <w:rsid w:val="002346F6"/>
    <w:rsid w:val="00240AE1"/>
    <w:rsid w:val="002416EF"/>
    <w:rsid w:val="00246AFE"/>
    <w:rsid w:val="00256E06"/>
    <w:rsid w:val="00272BA3"/>
    <w:rsid w:val="002735B7"/>
    <w:rsid w:val="00275A36"/>
    <w:rsid w:val="00290331"/>
    <w:rsid w:val="002940FA"/>
    <w:rsid w:val="002B51EC"/>
    <w:rsid w:val="002C5DA8"/>
    <w:rsid w:val="002D4F15"/>
    <w:rsid w:val="002D7482"/>
    <w:rsid w:val="002F502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60D21"/>
    <w:rsid w:val="00361327"/>
    <w:rsid w:val="0036667F"/>
    <w:rsid w:val="00367AB1"/>
    <w:rsid w:val="0037078D"/>
    <w:rsid w:val="00376B68"/>
    <w:rsid w:val="00381CF0"/>
    <w:rsid w:val="003826F8"/>
    <w:rsid w:val="0039759A"/>
    <w:rsid w:val="003B16BA"/>
    <w:rsid w:val="003B5157"/>
    <w:rsid w:val="003B5973"/>
    <w:rsid w:val="003B6880"/>
    <w:rsid w:val="003B6F30"/>
    <w:rsid w:val="003D3AD9"/>
    <w:rsid w:val="003D53C5"/>
    <w:rsid w:val="003E1211"/>
    <w:rsid w:val="003F385D"/>
    <w:rsid w:val="00405D63"/>
    <w:rsid w:val="004108E3"/>
    <w:rsid w:val="00412D69"/>
    <w:rsid w:val="004163BB"/>
    <w:rsid w:val="00416524"/>
    <w:rsid w:val="00421692"/>
    <w:rsid w:val="004523D5"/>
    <w:rsid w:val="00453B46"/>
    <w:rsid w:val="0045647E"/>
    <w:rsid w:val="0045791F"/>
    <w:rsid w:val="00482029"/>
    <w:rsid w:val="0048252B"/>
    <w:rsid w:val="00484308"/>
    <w:rsid w:val="00491C7C"/>
    <w:rsid w:val="00491E86"/>
    <w:rsid w:val="004A746A"/>
    <w:rsid w:val="004B16DF"/>
    <w:rsid w:val="004B247B"/>
    <w:rsid w:val="004B5AAC"/>
    <w:rsid w:val="004D331A"/>
    <w:rsid w:val="004D4343"/>
    <w:rsid w:val="004D76CC"/>
    <w:rsid w:val="004E4C98"/>
    <w:rsid w:val="004E5079"/>
    <w:rsid w:val="004E65C2"/>
    <w:rsid w:val="00502C08"/>
    <w:rsid w:val="005329EE"/>
    <w:rsid w:val="0053576A"/>
    <w:rsid w:val="00536EF2"/>
    <w:rsid w:val="00542E46"/>
    <w:rsid w:val="00571244"/>
    <w:rsid w:val="00573000"/>
    <w:rsid w:val="00577788"/>
    <w:rsid w:val="005816FD"/>
    <w:rsid w:val="00587A86"/>
    <w:rsid w:val="00587EA2"/>
    <w:rsid w:val="00593E3F"/>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71C8"/>
    <w:rsid w:val="00684C05"/>
    <w:rsid w:val="006A7869"/>
    <w:rsid w:val="006B0F1A"/>
    <w:rsid w:val="006B19EB"/>
    <w:rsid w:val="006B4EC0"/>
    <w:rsid w:val="006D2678"/>
    <w:rsid w:val="006E1715"/>
    <w:rsid w:val="006E5491"/>
    <w:rsid w:val="006F0A47"/>
    <w:rsid w:val="006F7089"/>
    <w:rsid w:val="006F7937"/>
    <w:rsid w:val="00700014"/>
    <w:rsid w:val="007043F3"/>
    <w:rsid w:val="00707D1B"/>
    <w:rsid w:val="007471E5"/>
    <w:rsid w:val="007706E8"/>
    <w:rsid w:val="00772757"/>
    <w:rsid w:val="00773995"/>
    <w:rsid w:val="00773ABC"/>
    <w:rsid w:val="00793F67"/>
    <w:rsid w:val="007A2788"/>
    <w:rsid w:val="007D6910"/>
    <w:rsid w:val="007D791C"/>
    <w:rsid w:val="007D7F10"/>
    <w:rsid w:val="0081030C"/>
    <w:rsid w:val="00812A97"/>
    <w:rsid w:val="008227F5"/>
    <w:rsid w:val="00822885"/>
    <w:rsid w:val="00822AEA"/>
    <w:rsid w:val="00827EE7"/>
    <w:rsid w:val="008354FA"/>
    <w:rsid w:val="00835F07"/>
    <w:rsid w:val="008400BB"/>
    <w:rsid w:val="008424B0"/>
    <w:rsid w:val="00844C03"/>
    <w:rsid w:val="00863E28"/>
    <w:rsid w:val="00866A08"/>
    <w:rsid w:val="00872B51"/>
    <w:rsid w:val="00873460"/>
    <w:rsid w:val="00876F91"/>
    <w:rsid w:val="0089416D"/>
    <w:rsid w:val="008B78BA"/>
    <w:rsid w:val="008C706A"/>
    <w:rsid w:val="008D4341"/>
    <w:rsid w:val="008E20F5"/>
    <w:rsid w:val="008E7CE1"/>
    <w:rsid w:val="008F1C51"/>
    <w:rsid w:val="0091082B"/>
    <w:rsid w:val="00917FCF"/>
    <w:rsid w:val="009333E0"/>
    <w:rsid w:val="00941F18"/>
    <w:rsid w:val="00943AE5"/>
    <w:rsid w:val="009553B8"/>
    <w:rsid w:val="00965FC1"/>
    <w:rsid w:val="009768E1"/>
    <w:rsid w:val="00977345"/>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24CB6"/>
    <w:rsid w:val="00A26C75"/>
    <w:rsid w:val="00A30EF6"/>
    <w:rsid w:val="00A32621"/>
    <w:rsid w:val="00A32AA7"/>
    <w:rsid w:val="00A34E3E"/>
    <w:rsid w:val="00A351FA"/>
    <w:rsid w:val="00A50CA2"/>
    <w:rsid w:val="00A577EE"/>
    <w:rsid w:val="00A649E3"/>
    <w:rsid w:val="00A715F1"/>
    <w:rsid w:val="00A851FD"/>
    <w:rsid w:val="00A91A6C"/>
    <w:rsid w:val="00A94344"/>
    <w:rsid w:val="00AA2E6C"/>
    <w:rsid w:val="00AA3A26"/>
    <w:rsid w:val="00AA3D97"/>
    <w:rsid w:val="00AB0CFF"/>
    <w:rsid w:val="00AB1A77"/>
    <w:rsid w:val="00AC16F0"/>
    <w:rsid w:val="00AC2CDF"/>
    <w:rsid w:val="00AE6042"/>
    <w:rsid w:val="00AF0580"/>
    <w:rsid w:val="00AF1B11"/>
    <w:rsid w:val="00AF2EDF"/>
    <w:rsid w:val="00B03A48"/>
    <w:rsid w:val="00B04827"/>
    <w:rsid w:val="00B11082"/>
    <w:rsid w:val="00B223B3"/>
    <w:rsid w:val="00B23168"/>
    <w:rsid w:val="00B25EBB"/>
    <w:rsid w:val="00B27A79"/>
    <w:rsid w:val="00B355D1"/>
    <w:rsid w:val="00B40F5C"/>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B5B1F"/>
    <w:rsid w:val="00BC5B84"/>
    <w:rsid w:val="00BD06CA"/>
    <w:rsid w:val="00BD46DC"/>
    <w:rsid w:val="00BE00AF"/>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9493F"/>
    <w:rsid w:val="00CA4467"/>
    <w:rsid w:val="00CA45F7"/>
    <w:rsid w:val="00CB0666"/>
    <w:rsid w:val="00CB2092"/>
    <w:rsid w:val="00CB4B86"/>
    <w:rsid w:val="00CB7CF5"/>
    <w:rsid w:val="00CC2719"/>
    <w:rsid w:val="00CD15F9"/>
    <w:rsid w:val="00CD55BE"/>
    <w:rsid w:val="00CE2BF3"/>
    <w:rsid w:val="00CE2F04"/>
    <w:rsid w:val="00CE6D99"/>
    <w:rsid w:val="00CF0E61"/>
    <w:rsid w:val="00D1155A"/>
    <w:rsid w:val="00D1469C"/>
    <w:rsid w:val="00D164F3"/>
    <w:rsid w:val="00D2008F"/>
    <w:rsid w:val="00D22B14"/>
    <w:rsid w:val="00D3461E"/>
    <w:rsid w:val="00D4284B"/>
    <w:rsid w:val="00D476BA"/>
    <w:rsid w:val="00D53899"/>
    <w:rsid w:val="00D549B2"/>
    <w:rsid w:val="00D622BE"/>
    <w:rsid w:val="00D75290"/>
    <w:rsid w:val="00D77770"/>
    <w:rsid w:val="00D834CE"/>
    <w:rsid w:val="00D83ED8"/>
    <w:rsid w:val="00DA1ADE"/>
    <w:rsid w:val="00DB1119"/>
    <w:rsid w:val="00DB154B"/>
    <w:rsid w:val="00DB5E18"/>
    <w:rsid w:val="00DB7C58"/>
    <w:rsid w:val="00DD3A5E"/>
    <w:rsid w:val="00DE1694"/>
    <w:rsid w:val="00DE4B4F"/>
    <w:rsid w:val="00DF008D"/>
    <w:rsid w:val="00DF27CE"/>
    <w:rsid w:val="00DF69BE"/>
    <w:rsid w:val="00E01CC4"/>
    <w:rsid w:val="00E03F0F"/>
    <w:rsid w:val="00E2338B"/>
    <w:rsid w:val="00E2757C"/>
    <w:rsid w:val="00E27CDC"/>
    <w:rsid w:val="00E334DD"/>
    <w:rsid w:val="00E375B6"/>
    <w:rsid w:val="00E50278"/>
    <w:rsid w:val="00E63F27"/>
    <w:rsid w:val="00E64712"/>
    <w:rsid w:val="00E76D9F"/>
    <w:rsid w:val="00E91740"/>
    <w:rsid w:val="00EA1CE5"/>
    <w:rsid w:val="00EA35F2"/>
    <w:rsid w:val="00EB021E"/>
    <w:rsid w:val="00EB17F0"/>
    <w:rsid w:val="00EC291E"/>
    <w:rsid w:val="00EC3F71"/>
    <w:rsid w:val="00ED34DA"/>
    <w:rsid w:val="00EE1F55"/>
    <w:rsid w:val="00EF528F"/>
    <w:rsid w:val="00F03D09"/>
    <w:rsid w:val="00F05D99"/>
    <w:rsid w:val="00F077D6"/>
    <w:rsid w:val="00F13936"/>
    <w:rsid w:val="00F265C6"/>
    <w:rsid w:val="00F27EBF"/>
    <w:rsid w:val="00F42F36"/>
    <w:rsid w:val="00F449A7"/>
    <w:rsid w:val="00F52E14"/>
    <w:rsid w:val="00F73DF2"/>
    <w:rsid w:val="00F91E8E"/>
    <w:rsid w:val="00F969C1"/>
    <w:rsid w:val="00F975F0"/>
    <w:rsid w:val="00FA0CFA"/>
    <w:rsid w:val="00FA3A30"/>
    <w:rsid w:val="00FC31AD"/>
    <w:rsid w:val="00FD0242"/>
    <w:rsid w:val="00FD5CF8"/>
    <w:rsid w:val="00FE72F5"/>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71C58B-0970-427A-986F-C74AF9716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76</Words>
  <Characters>784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9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8-10-31T16:44:00Z</dcterms:created>
  <dcterms:modified xsi:type="dcterms:W3CDTF">2018-10-31T16:44:00Z</dcterms:modified>
</cp:coreProperties>
</file>